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CD4F377" w14:textId="670DB8B6" w:rsidR="00B95600" w:rsidRDefault="00B95600" w:rsidP="00B9560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gas 2 – Array dan Linked List</w:t>
      </w:r>
    </w:p>
    <w:p w14:paraId="64E5D565" w14:textId="77777777" w:rsidR="00B95600" w:rsidRDefault="00B95600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B11119" w14:textId="06221755" w:rsidR="00B95600" w:rsidRDefault="00567CE9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="00B95600">
        <w:rPr>
          <w:rFonts w:ascii="Times New Roman" w:hAnsi="Times New Roman" w:cs="Times New Roman"/>
          <w:sz w:val="24"/>
          <w:szCs w:val="24"/>
        </w:rPr>
        <w:t xml:space="preserve"> Penjumlahan Elemen</w:t>
      </w:r>
    </w:p>
    <w:p w14:paraId="5E6D93F7" w14:textId="5DB92ED8" w:rsidR="00B95600" w:rsidRDefault="00B95600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. Array</w:t>
      </w:r>
    </w:p>
    <w:p w14:paraId="4E967F0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>import java.util.Scanner;</w:t>
      </w:r>
    </w:p>
    <w:p w14:paraId="7E94F7F3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33F92A80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>public class Jumlah {</w:t>
      </w:r>
    </w:p>
    <w:p w14:paraId="78E048D6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public static void main(String[] args) {</w:t>
      </w:r>
    </w:p>
    <w:p w14:paraId="4F573FD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ArrayJumlah array = new ArrayJumlah();</w:t>
      </w:r>
    </w:p>
    <w:p w14:paraId="6139E084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array.inputArray();</w:t>
      </w:r>
    </w:p>
    <w:p w14:paraId="046722F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array.jumlahArray();</w:t>
      </w:r>
    </w:p>
    <w:p w14:paraId="03B60121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}</w:t>
      </w:r>
    </w:p>
    <w:p w14:paraId="785611D2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>}</w:t>
      </w:r>
    </w:p>
    <w:p w14:paraId="18F6A665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495A22F8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>class ArrayJumlah {</w:t>
      </w:r>
    </w:p>
    <w:p w14:paraId="21FC595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private double[] arr;</w:t>
      </w:r>
    </w:p>
    <w:p w14:paraId="68FD1362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private double jumlah;</w:t>
      </w:r>
    </w:p>
    <w:p w14:paraId="4FDD8532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private int banyakData;</w:t>
      </w:r>
    </w:p>
    <w:p w14:paraId="004BACE7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7234D64F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public double[] inputArray() {</w:t>
      </w:r>
    </w:p>
    <w:p w14:paraId="700E7DF9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Scanner input = new Scanner(System.in);</w:t>
      </w:r>
    </w:p>
    <w:p w14:paraId="7703A99F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628F35D1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System.out.print("Banyak data : ");</w:t>
      </w:r>
    </w:p>
    <w:p w14:paraId="2B1072E9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banyakData = input.nextInt();</w:t>
      </w:r>
    </w:p>
    <w:p w14:paraId="31152245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</w:t>
      </w:r>
    </w:p>
    <w:p w14:paraId="12D091C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arr = new double[banyakData];</w:t>
      </w:r>
    </w:p>
    <w:p w14:paraId="66762C0E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5E84F2F8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lastRenderedPageBreak/>
        <w:t xml:space="preserve">        System.out.println("Array dengan " + banyakData + " data");</w:t>
      </w:r>
    </w:p>
    <w:p w14:paraId="2D6A04CA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for(int i = 0; i &lt; banyakData; i++) {</w:t>
      </w:r>
    </w:p>
    <w:p w14:paraId="5746740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    System.out.print("Data ke-" + i + " : ");</w:t>
      </w:r>
    </w:p>
    <w:p w14:paraId="44DEF92E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    arr[i] = input.nextDouble();</w:t>
      </w:r>
    </w:p>
    <w:p w14:paraId="390A271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}</w:t>
      </w:r>
    </w:p>
    <w:p w14:paraId="558B4F5D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</w:t>
      </w:r>
    </w:p>
    <w:p w14:paraId="5C7075BB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input.close();</w:t>
      </w:r>
    </w:p>
    <w:p w14:paraId="616163B1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703A788E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return arr;</w:t>
      </w:r>
    </w:p>
    <w:p w14:paraId="0E2FD813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}</w:t>
      </w:r>
    </w:p>
    <w:p w14:paraId="5C810760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</w:p>
    <w:p w14:paraId="5D04C9BC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public void jumlahArray() {</w:t>
      </w:r>
    </w:p>
    <w:p w14:paraId="1BBC25AA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jumlah = 0;</w:t>
      </w:r>
    </w:p>
    <w:p w14:paraId="1BFDA19C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</w:t>
      </w:r>
    </w:p>
    <w:p w14:paraId="6C2D8FA6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for(int i = 0; i &lt; arr.length; i++) {</w:t>
      </w:r>
    </w:p>
    <w:p w14:paraId="2AECB311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    jumlah += arr[i];</w:t>
      </w:r>
    </w:p>
    <w:p w14:paraId="559E4C0C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}</w:t>
      </w:r>
    </w:p>
    <w:p w14:paraId="34D83D08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</w:t>
      </w:r>
    </w:p>
    <w:p w14:paraId="66AA191F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    System.out.println("Jumlah : " + jumlah);</w:t>
      </w:r>
    </w:p>
    <w:p w14:paraId="2692A377" w14:textId="77777777" w:rsidR="00B95600" w:rsidRPr="00EC4493" w:rsidRDefault="00B95600" w:rsidP="00B95600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 xml:space="preserve">    }</w:t>
      </w:r>
    </w:p>
    <w:p w14:paraId="78241BD8" w14:textId="721C149C" w:rsidR="00EC4493" w:rsidRDefault="00B95600" w:rsidP="00DD2525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Fira Code" w:hAnsi="Fira Code" w:cs="Courier New"/>
        </w:rPr>
      </w:pPr>
      <w:r w:rsidRPr="00EC4493">
        <w:rPr>
          <w:rFonts w:ascii="Fira Code" w:hAnsi="Fira Code" w:cs="Courier New"/>
        </w:rPr>
        <w:t>}</w:t>
      </w:r>
    </w:p>
    <w:p w14:paraId="5551CA6E" w14:textId="10A8E32E" w:rsidR="00DD2525" w:rsidRDefault="005360BB" w:rsidP="00D5519C">
      <w:pPr>
        <w:spacing w:line="36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5360B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201987" wp14:editId="7C802442">
            <wp:extent cx="3172268" cy="3067478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2525">
        <w:rPr>
          <w:rFonts w:ascii="Times New Roman" w:hAnsi="Times New Roman" w:cs="Times New Roman"/>
          <w:sz w:val="24"/>
          <w:szCs w:val="24"/>
        </w:rPr>
        <w:br w:type="page"/>
      </w:r>
    </w:p>
    <w:p w14:paraId="6444F82B" w14:textId="16730349" w:rsidR="00567CE9" w:rsidRDefault="00B95600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. Linked List</w:t>
      </w:r>
    </w:p>
    <w:p w14:paraId="28C804D3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import java.util.LinkedList;</w:t>
      </w:r>
    </w:p>
    <w:p w14:paraId="1C6DDAF6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import java.util.Scanner;</w:t>
      </w:r>
    </w:p>
    <w:p w14:paraId="3D75CDB5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</w:p>
    <w:p w14:paraId="6B617763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public class JumlahLinked {</w:t>
      </w:r>
    </w:p>
    <w:p w14:paraId="152DFA9E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public static void main(String[] args) {</w:t>
      </w:r>
    </w:p>
    <w:p w14:paraId="1FF4375F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List list = new List();</w:t>
      </w:r>
    </w:p>
    <w:p w14:paraId="76FD054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list.inputList();</w:t>
      </w:r>
    </w:p>
    <w:p w14:paraId="63C0B030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list.jumlahLinked();</w:t>
      </w:r>
    </w:p>
    <w:p w14:paraId="72340637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}</w:t>
      </w:r>
    </w:p>
    <w:p w14:paraId="50DF5195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}</w:t>
      </w:r>
    </w:p>
    <w:p w14:paraId="2249A6A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</w:p>
    <w:p w14:paraId="7E8B5996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class List {</w:t>
      </w:r>
    </w:p>
    <w:p w14:paraId="42F8D88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private LinkedList&lt;Double&gt; list;</w:t>
      </w:r>
    </w:p>
    <w:p w14:paraId="5F97E226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private int banyakData;</w:t>
      </w:r>
    </w:p>
    <w:p w14:paraId="60CBB89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private double data, jumlah;</w:t>
      </w:r>
    </w:p>
    <w:p w14:paraId="0275BBE6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</w:t>
      </w:r>
    </w:p>
    <w:p w14:paraId="79B612C2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public LinkedList&lt;Double&gt; inputList() {</w:t>
      </w:r>
    </w:p>
    <w:p w14:paraId="58FAA320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list = new LinkedList&lt;Double&gt;();</w:t>
      </w:r>
    </w:p>
    <w:p w14:paraId="2250DCC4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</w:t>
      </w:r>
    </w:p>
    <w:p w14:paraId="13321263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Scanner input = new Scanner(System.in);</w:t>
      </w:r>
    </w:p>
    <w:p w14:paraId="02F828E0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</w:t>
      </w:r>
    </w:p>
    <w:p w14:paraId="0544C2BD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System.out.print("Banyak data : ");</w:t>
      </w:r>
    </w:p>
    <w:p w14:paraId="39EF8A54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banyakData = input.nextInt();</w:t>
      </w:r>
    </w:p>
    <w:p w14:paraId="359A95CB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</w:p>
    <w:p w14:paraId="06715CC6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System.out.println("Linked list dengan " + banyakData + " data");</w:t>
      </w:r>
    </w:p>
    <w:p w14:paraId="4600CB1B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</w:t>
      </w:r>
    </w:p>
    <w:p w14:paraId="277CA6F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for(int i = 0; i &lt; banyakData; i++) {</w:t>
      </w:r>
    </w:p>
    <w:p w14:paraId="741E61F7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    System.out.print("Data ke-" + i + " : ");</w:t>
      </w:r>
    </w:p>
    <w:p w14:paraId="4CA133D2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    data = input.nextDouble();</w:t>
      </w:r>
    </w:p>
    <w:p w14:paraId="5F4DD920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    list.add(data);</w:t>
      </w:r>
    </w:p>
    <w:p w14:paraId="488F98A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}</w:t>
      </w:r>
    </w:p>
    <w:p w14:paraId="47E064C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</w:t>
      </w:r>
    </w:p>
    <w:p w14:paraId="06874140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lastRenderedPageBreak/>
        <w:t xml:space="preserve">        input.close();</w:t>
      </w:r>
    </w:p>
    <w:p w14:paraId="0DDED9A5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</w:p>
    <w:p w14:paraId="3950348E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return list;</w:t>
      </w:r>
    </w:p>
    <w:p w14:paraId="54FD0C78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}</w:t>
      </w:r>
    </w:p>
    <w:p w14:paraId="0AD42C1E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</w:t>
      </w:r>
    </w:p>
    <w:p w14:paraId="08AD2A2F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public void jumlahLinked() {</w:t>
      </w:r>
    </w:p>
    <w:p w14:paraId="7637F1C9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jumlah = 0;</w:t>
      </w:r>
    </w:p>
    <w:p w14:paraId="5B43AC5F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</w:p>
    <w:p w14:paraId="4E389832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for(int i = 0; i &lt; banyakData; i++) {</w:t>
      </w:r>
    </w:p>
    <w:p w14:paraId="6C338E47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    jumlah += list.get(i);</w:t>
      </w:r>
    </w:p>
    <w:p w14:paraId="10E62B03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}</w:t>
      </w:r>
    </w:p>
    <w:p w14:paraId="690CD73F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</w:p>
    <w:p w14:paraId="2CAA7ED4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    System.out.println("Jumlah : " + jumlah);</w:t>
      </w:r>
    </w:p>
    <w:p w14:paraId="23D056EC" w14:textId="77777777" w:rsidR="00F44DEA" w:rsidRPr="00F44DEA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 xml:space="preserve">    }</w:t>
      </w:r>
    </w:p>
    <w:p w14:paraId="5FC80645" w14:textId="173E0543" w:rsidR="00DD2525" w:rsidRDefault="00F44DEA" w:rsidP="00F44DE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}</w:t>
      </w:r>
    </w:p>
    <w:p w14:paraId="67DE69F1" w14:textId="77777777" w:rsidR="00D5519C" w:rsidRDefault="00D5519C" w:rsidP="00D5519C">
      <w:pPr>
        <w:spacing w:line="360" w:lineRule="auto"/>
        <w:jc w:val="center"/>
        <w:rPr>
          <w:rFonts w:ascii="Fira Code" w:hAnsi="Fira Code" w:cs="Times New Roman"/>
        </w:rPr>
      </w:pPr>
    </w:p>
    <w:p w14:paraId="415C9303" w14:textId="779C50B9" w:rsidR="00D5519C" w:rsidRPr="00D5519C" w:rsidRDefault="005360BB" w:rsidP="00D5519C">
      <w:pPr>
        <w:spacing w:line="360" w:lineRule="auto"/>
        <w:jc w:val="center"/>
        <w:rPr>
          <w:rFonts w:ascii="Fira Code" w:hAnsi="Fira Code" w:cs="Times New Roman"/>
        </w:rPr>
      </w:pPr>
      <w:r w:rsidRPr="005360BB">
        <w:rPr>
          <w:rFonts w:ascii="Fira Code" w:hAnsi="Fira Code" w:cs="Times New Roman"/>
          <w:noProof/>
        </w:rPr>
        <w:drawing>
          <wp:inline distT="0" distB="0" distL="0" distR="0" wp14:anchorId="42D1B10F" wp14:editId="01825D00">
            <wp:extent cx="3153215" cy="3077004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3077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8D790" w14:textId="77777777" w:rsidR="00DD2525" w:rsidRDefault="00DD25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5D4876" w14:textId="3DCFBFAB" w:rsidR="00B95600" w:rsidRDefault="00B95600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2. Kelipatan Tiga</w:t>
      </w:r>
    </w:p>
    <w:p w14:paraId="39176CBA" w14:textId="4D464483" w:rsidR="0062495F" w:rsidRPr="0062495F" w:rsidRDefault="00F44DEA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F44DEA">
        <w:rPr>
          <w:rFonts w:ascii="Fira Code" w:hAnsi="Fira Code" w:cs="Times New Roman"/>
        </w:rPr>
        <w:t>public class Tiga {</w:t>
      </w:r>
    </w:p>
    <w:p w14:paraId="52B2FB2E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public static void main(String[] args) {</w:t>
      </w:r>
    </w:p>
    <w:p w14:paraId="375AE4DC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ArrayLipat3 array = new ArrayLipat3();</w:t>
      </w:r>
    </w:p>
    <w:p w14:paraId="350A9AE6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array.inputArray();</w:t>
      </w:r>
    </w:p>
    <w:p w14:paraId="72E52E43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array.displayLipat();</w:t>
      </w:r>
    </w:p>
    <w:p w14:paraId="5D2CAFD5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array.multiplyArray();</w:t>
      </w:r>
    </w:p>
    <w:p w14:paraId="16626303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array.displayLipat();</w:t>
      </w:r>
    </w:p>
    <w:p w14:paraId="577D1B64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}</w:t>
      </w:r>
    </w:p>
    <w:p w14:paraId="7590B918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>}</w:t>
      </w:r>
    </w:p>
    <w:p w14:paraId="4C19D1E4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</w:p>
    <w:p w14:paraId="1596018E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>class ArrayLipat3 {</w:t>
      </w:r>
    </w:p>
    <w:p w14:paraId="36C66360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int[] arr = new int[10];</w:t>
      </w:r>
    </w:p>
    <w:p w14:paraId="73DF3BF4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</w:t>
      </w:r>
    </w:p>
    <w:p w14:paraId="560BF6ED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public int[] inputArray() {</w:t>
      </w:r>
    </w:p>
    <w:p w14:paraId="240CC288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for(int i = 0; i &lt; 10; i++) {</w:t>
      </w:r>
    </w:p>
    <w:p w14:paraId="188FAC7B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    arr[i] = i * 2;</w:t>
      </w:r>
    </w:p>
    <w:p w14:paraId="5AD8B2B0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}</w:t>
      </w:r>
    </w:p>
    <w:p w14:paraId="464BF922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return arr;</w:t>
      </w:r>
    </w:p>
    <w:p w14:paraId="6BA1561B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}</w:t>
      </w:r>
    </w:p>
    <w:p w14:paraId="277131F6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</w:t>
      </w:r>
    </w:p>
    <w:p w14:paraId="3C96706D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public int[] multiplyArray() {</w:t>
      </w:r>
    </w:p>
    <w:p w14:paraId="7263D911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for(int i = 0; i &lt; 10; i++) {</w:t>
      </w:r>
    </w:p>
    <w:p w14:paraId="7B8B4859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    arr[i] = arr[i] * 3;</w:t>
      </w:r>
    </w:p>
    <w:p w14:paraId="2963832E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}</w:t>
      </w:r>
    </w:p>
    <w:p w14:paraId="69AC577F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return arr;</w:t>
      </w:r>
    </w:p>
    <w:p w14:paraId="13A59089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}</w:t>
      </w:r>
    </w:p>
    <w:p w14:paraId="51A692BD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</w:t>
      </w:r>
    </w:p>
    <w:p w14:paraId="7E58349F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public void displayLipat() {</w:t>
      </w:r>
    </w:p>
    <w:p w14:paraId="18E7C168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System.out.print("Data : ");</w:t>
      </w:r>
    </w:p>
    <w:p w14:paraId="0DF38030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for(int i = 0; i &lt; 10; i++) {</w:t>
      </w:r>
    </w:p>
    <w:p w14:paraId="518956E7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    System.out.print(arr[i] + " ");</w:t>
      </w:r>
    </w:p>
    <w:p w14:paraId="1CD7AEDE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}</w:t>
      </w:r>
    </w:p>
    <w:p w14:paraId="195C310D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t xml:space="preserve">        System.out.println();</w:t>
      </w:r>
    </w:p>
    <w:p w14:paraId="00D26E42" w14:textId="77777777" w:rsidR="0062495F" w:rsidRP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  <w:noProof/>
        </w:rPr>
      </w:pPr>
      <w:r w:rsidRPr="0062495F">
        <w:rPr>
          <w:rFonts w:ascii="Fira Code" w:hAnsi="Fira Code" w:cs="Times New Roman"/>
          <w:noProof/>
        </w:rPr>
        <w:lastRenderedPageBreak/>
        <w:t xml:space="preserve">    }</w:t>
      </w:r>
    </w:p>
    <w:p w14:paraId="7F00C3B3" w14:textId="77777777" w:rsidR="0062495F" w:rsidRDefault="0062495F" w:rsidP="0062495F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Fira Code" w:hAnsi="Fira Code" w:cs="Times New Roman"/>
        </w:rPr>
      </w:pPr>
      <w:r w:rsidRPr="0062495F">
        <w:rPr>
          <w:rFonts w:ascii="Fira Code" w:hAnsi="Fira Code" w:cs="Times New Roman"/>
          <w:noProof/>
        </w:rPr>
        <w:t>}</w:t>
      </w:r>
    </w:p>
    <w:p w14:paraId="07E48803" w14:textId="033E1037" w:rsidR="00D5519C" w:rsidRPr="0062495F" w:rsidRDefault="00D5519C" w:rsidP="0062495F">
      <w:pPr>
        <w:spacing w:line="360" w:lineRule="auto"/>
        <w:ind w:left="360"/>
        <w:jc w:val="center"/>
        <w:rPr>
          <w:rFonts w:ascii="Fira Code" w:hAnsi="Fira Code" w:cs="Times New Roman"/>
        </w:rPr>
      </w:pPr>
      <w:r w:rsidRPr="00D5519C">
        <w:rPr>
          <w:noProof/>
        </w:rPr>
        <w:drawing>
          <wp:inline distT="0" distB="0" distL="0" distR="0" wp14:anchorId="7498476E" wp14:editId="10F92E37">
            <wp:extent cx="3172268" cy="2210108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BC9A" w14:textId="77777777" w:rsidR="00D5519C" w:rsidRDefault="00D551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BCB21E" w14:textId="298A6AB0" w:rsidR="00B95600" w:rsidRPr="00F44DEA" w:rsidRDefault="00B95600" w:rsidP="00F44DEA">
      <w:p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Times New Roman" w:hAnsi="Times New Roman" w:cs="Times New Roman"/>
          <w:sz w:val="24"/>
          <w:szCs w:val="24"/>
        </w:rPr>
        <w:lastRenderedPageBreak/>
        <w:t>3. Membalik Kata / Kalimat</w:t>
      </w:r>
    </w:p>
    <w:p w14:paraId="20BC6211" w14:textId="3B438898" w:rsidR="00A95200" w:rsidRDefault="00F44DEA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import java.util.Scanner;</w:t>
      </w:r>
    </w:p>
    <w:p w14:paraId="28DC11C0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</w:p>
    <w:p w14:paraId="760AEEB4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public class Balik {</w:t>
      </w:r>
    </w:p>
    <w:p w14:paraId="1C746900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static void main(String[] args) {</w:t>
      </w:r>
    </w:p>
    <w:p w14:paraId="38ECF759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 kata = new Kata();</w:t>
      </w:r>
    </w:p>
    <w:p w14:paraId="75D9DCB5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.inputKata();</w:t>
      </w:r>
    </w:p>
    <w:p w14:paraId="41F5019E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.balikKata();</w:t>
      </w:r>
    </w:p>
    <w:p w14:paraId="6F4BD998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4BE79C32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}</w:t>
      </w:r>
    </w:p>
    <w:p w14:paraId="0F600D4C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</w:p>
    <w:p w14:paraId="72EADBFF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class Kata {</w:t>
      </w:r>
    </w:p>
    <w:p w14:paraId="3706B91A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rivate String kata;</w:t>
      </w:r>
    </w:p>
    <w:p w14:paraId="17F7F0D7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rivate char[] kataArray, balik;</w:t>
      </w:r>
    </w:p>
    <w:p w14:paraId="1DDF2C25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</w:p>
    <w:p w14:paraId="15AD3839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char[] inputKata() {</w:t>
      </w:r>
    </w:p>
    <w:p w14:paraId="31529FB3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canner input = new Scanner(System.in);</w:t>
      </w:r>
    </w:p>
    <w:p w14:paraId="49C56A52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</w:t>
      </w:r>
    </w:p>
    <w:p w14:paraId="358CB2E4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ystem.out.print("Kata yang akan dibalik\t: ");</w:t>
      </w:r>
    </w:p>
    <w:p w14:paraId="71B7AC44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 = input.nextLine();</w:t>
      </w:r>
    </w:p>
    <w:p w14:paraId="2E58ABEF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</w:t>
      </w:r>
    </w:p>
    <w:p w14:paraId="1AC8B3C9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balik = new char[kata.length()];</w:t>
      </w:r>
    </w:p>
    <w:p w14:paraId="20A5F632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</w:t>
      </w:r>
    </w:p>
    <w:p w14:paraId="19E29D48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input.close();</w:t>
      </w:r>
    </w:p>
    <w:p w14:paraId="25B880B7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</w:p>
    <w:p w14:paraId="322EB0BE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return balik;</w:t>
      </w:r>
    </w:p>
    <w:p w14:paraId="443F2EB5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46EFACBF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</w:t>
      </w:r>
    </w:p>
    <w:p w14:paraId="73C2F0CD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char[] balikKata() {</w:t>
      </w:r>
    </w:p>
    <w:p w14:paraId="189CEB60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Array = kata.toCharArray();</w:t>
      </w:r>
    </w:p>
    <w:p w14:paraId="56FE81F0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</w:t>
      </w:r>
    </w:p>
    <w:p w14:paraId="7CCBB9A3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for(int i = 0; i &lt; kata.length(); i++) {</w:t>
      </w:r>
    </w:p>
    <w:p w14:paraId="2E9DA02C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    balik[i] = kataArray[kata.length() - (i+1)];</w:t>
      </w:r>
    </w:p>
    <w:p w14:paraId="7016787F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}</w:t>
      </w:r>
    </w:p>
    <w:p w14:paraId="2919890A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</w:p>
    <w:p w14:paraId="53AB037F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displayBalik();</w:t>
      </w:r>
    </w:p>
    <w:p w14:paraId="62B2082F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</w:t>
      </w:r>
    </w:p>
    <w:p w14:paraId="62F0E63D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return balik;</w:t>
      </w:r>
    </w:p>
    <w:p w14:paraId="4EBD92F8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59BC01A5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</w:t>
      </w:r>
    </w:p>
    <w:p w14:paraId="1C97F0B5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void displayBalik() {</w:t>
      </w:r>
    </w:p>
    <w:p w14:paraId="0BFA1A76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ystem.out.print("Kata terbalik\t\t: ");</w:t>
      </w:r>
    </w:p>
    <w:p w14:paraId="14D5D804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for(int i = 0; i &lt; kata.length(); i++) {</w:t>
      </w:r>
    </w:p>
    <w:p w14:paraId="6ACCDF4D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    System.out.print(balik[i]);</w:t>
      </w:r>
    </w:p>
    <w:p w14:paraId="509F829C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}</w:t>
      </w:r>
    </w:p>
    <w:p w14:paraId="12627B68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ystem.out.println();</w:t>
      </w:r>
    </w:p>
    <w:p w14:paraId="67250B5D" w14:textId="77777777" w:rsidR="00A95200" w:rsidRPr="00A95200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4A890F42" w14:textId="1331CCAC" w:rsidR="00A95200" w:rsidRPr="00F44DEA" w:rsidRDefault="00A95200" w:rsidP="00A95200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}</w:t>
      </w:r>
    </w:p>
    <w:p w14:paraId="0C9503C5" w14:textId="00B79390" w:rsidR="00F44DEA" w:rsidRDefault="000A66C4" w:rsidP="00D5519C">
      <w:pPr>
        <w:jc w:val="center"/>
        <w:rPr>
          <w:rFonts w:ascii="Times New Roman" w:hAnsi="Times New Roman" w:cs="Times New Roman"/>
          <w:sz w:val="24"/>
          <w:szCs w:val="24"/>
        </w:rPr>
      </w:pPr>
      <w:r w:rsidRPr="000A66C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A49BE9" wp14:editId="4EFDEDA5">
            <wp:extent cx="3153215" cy="2210108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4DEA">
        <w:rPr>
          <w:rFonts w:ascii="Times New Roman" w:hAnsi="Times New Roman" w:cs="Times New Roman"/>
          <w:sz w:val="24"/>
          <w:szCs w:val="24"/>
        </w:rPr>
        <w:br w:type="page"/>
      </w:r>
    </w:p>
    <w:p w14:paraId="02055882" w14:textId="2F8E991F" w:rsidR="00B95600" w:rsidRDefault="00B95600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. Cek Palindrom</w:t>
      </w:r>
    </w:p>
    <w:p w14:paraId="72C9EEAB" w14:textId="1C712E9F" w:rsidR="00A95200" w:rsidRPr="00A95200" w:rsidRDefault="00F44DEA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F44DEA">
        <w:rPr>
          <w:rFonts w:ascii="Fira Code" w:hAnsi="Fira Code" w:cs="Times New Roman"/>
        </w:rPr>
        <w:t>import java.util.Scanner;</w:t>
      </w:r>
    </w:p>
    <w:p w14:paraId="47D605C4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78A7FC8D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public class Palindrome {</w:t>
      </w:r>
    </w:p>
    <w:p w14:paraId="5F90B0F2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static void main(String[] args) {</w:t>
      </w:r>
    </w:p>
    <w:p w14:paraId="4CE11A57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Palindrom kata = new KataPalindrom();</w:t>
      </w:r>
    </w:p>
    <w:p w14:paraId="72BC610E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.inputPalindrom();</w:t>
      </w:r>
    </w:p>
    <w:p w14:paraId="3FE4540A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.cekPalindrom();</w:t>
      </w:r>
    </w:p>
    <w:p w14:paraId="3578EA83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7AC9661F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}</w:t>
      </w:r>
    </w:p>
    <w:p w14:paraId="1B5FBEDB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43299A52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>class KataPalindrom {</w:t>
      </w:r>
    </w:p>
    <w:p w14:paraId="2E120F8F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rivate String kata, stringKataAsli, stringKataBalik;</w:t>
      </w:r>
    </w:p>
    <w:p w14:paraId="05EBBDA4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rivate boolean isPalindrome = false;</w:t>
      </w:r>
    </w:p>
    <w:p w14:paraId="3FD6E424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rivate char[] kataAsli, kataBalik;</w:t>
      </w:r>
    </w:p>
    <w:p w14:paraId="31FB0F52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07879941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String inputPalindrom() {</w:t>
      </w:r>
    </w:p>
    <w:p w14:paraId="780F0BA1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canner input = new Scanner(System.in);</w:t>
      </w:r>
    </w:p>
    <w:p w14:paraId="743E2874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0FA2EBD8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ystem.out.print("Kata yang akan dicek : ");</w:t>
      </w:r>
    </w:p>
    <w:p w14:paraId="783E8120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 = input.nextLine();</w:t>
      </w:r>
    </w:p>
    <w:p w14:paraId="10ECA9A8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62353D6A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input.close();</w:t>
      </w:r>
    </w:p>
    <w:p w14:paraId="2F81EBDE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26426DC1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return kata;</w:t>
      </w:r>
    </w:p>
    <w:p w14:paraId="5D79513D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122E7FFB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1CF08C77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public void cekPalindrom() {</w:t>
      </w:r>
    </w:p>
    <w:p w14:paraId="53496142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Asli = kata.toCharArray();</w:t>
      </w:r>
    </w:p>
    <w:p w14:paraId="41250B60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45323904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kataBalik = new char[kata.length()];</w:t>
      </w:r>
    </w:p>
    <w:p w14:paraId="32C231CF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5EFDA67E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for(int i = 0; i &lt; kata.length(); i++) {</w:t>
      </w:r>
    </w:p>
    <w:p w14:paraId="43E916E0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    kataBalik[i] = kataAsli[kata.length() - (i+1)];</w:t>
      </w:r>
    </w:p>
    <w:p w14:paraId="601F66D1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lastRenderedPageBreak/>
        <w:t xml:space="preserve">        }</w:t>
      </w:r>
    </w:p>
    <w:p w14:paraId="2FB838CB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</w:t>
      </w:r>
    </w:p>
    <w:p w14:paraId="4967878E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tringKataAsli = new String(kataAsli);</w:t>
      </w:r>
    </w:p>
    <w:p w14:paraId="23C83B30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stringKataBalik = new String(kataBalik);</w:t>
      </w:r>
    </w:p>
    <w:p w14:paraId="539369CB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594E63EA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if(stringKataAsli.equals(stringKataBalik)) {</w:t>
      </w:r>
    </w:p>
    <w:p w14:paraId="2F5BF9AD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    isPalindrome = true;</w:t>
      </w:r>
    </w:p>
    <w:p w14:paraId="76862A60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}</w:t>
      </w:r>
    </w:p>
    <w:p w14:paraId="14149E7D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</w:p>
    <w:p w14:paraId="7610CD64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if(isPalindrome) {</w:t>
      </w:r>
    </w:p>
    <w:p w14:paraId="7DA46711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    System.out.println("Kata \"" + kata + "\" adalah palindrom");</w:t>
      </w:r>
    </w:p>
    <w:p w14:paraId="2712ED31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}</w:t>
      </w:r>
    </w:p>
    <w:p w14:paraId="1C222793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else {</w:t>
      </w:r>
    </w:p>
    <w:p w14:paraId="655503C6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    System.out.println("Kata \"" + kata + "\" bukan palindrom");</w:t>
      </w:r>
    </w:p>
    <w:p w14:paraId="097EA6D0" w14:textId="77777777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    }</w:t>
      </w:r>
    </w:p>
    <w:p w14:paraId="5AD231E8" w14:textId="1F0D8421" w:rsid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 w:rsidRPr="00A95200">
        <w:rPr>
          <w:rFonts w:ascii="Fira Code" w:hAnsi="Fira Code" w:cs="Times New Roman"/>
        </w:rPr>
        <w:t xml:space="preserve">    }</w:t>
      </w:r>
    </w:p>
    <w:p w14:paraId="6492B556" w14:textId="6B438BCA" w:rsidR="00A95200" w:rsidRPr="00A95200" w:rsidRDefault="00A95200" w:rsidP="00A9520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Fira Code" w:hAnsi="Fira Code" w:cs="Times New Roman"/>
        </w:rPr>
      </w:pPr>
      <w:r>
        <w:rPr>
          <w:rFonts w:ascii="Fira Code" w:hAnsi="Fira Code" w:cs="Times New Roman"/>
        </w:rPr>
        <w:t>}</w:t>
      </w:r>
    </w:p>
    <w:p w14:paraId="65B76973" w14:textId="6D685842" w:rsidR="005360BB" w:rsidRPr="00A95200" w:rsidRDefault="005360BB" w:rsidP="00A95200">
      <w:pPr>
        <w:spacing w:line="360" w:lineRule="auto"/>
        <w:ind w:left="360"/>
        <w:jc w:val="center"/>
        <w:rPr>
          <w:rFonts w:ascii="Fira Code" w:hAnsi="Fira Code" w:cs="Times New Roman"/>
        </w:rPr>
      </w:pPr>
      <w:r w:rsidRPr="005360BB">
        <w:rPr>
          <w:noProof/>
        </w:rPr>
        <w:drawing>
          <wp:inline distT="0" distB="0" distL="0" distR="0" wp14:anchorId="436919FC" wp14:editId="3216B71C">
            <wp:extent cx="3172268" cy="2191056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3FDAE" w14:textId="77777777" w:rsidR="005360BB" w:rsidRDefault="005360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195216" w14:textId="105E4399" w:rsidR="00B95600" w:rsidRDefault="00B95600" w:rsidP="00B956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5. Biaya Parkir</w:t>
      </w:r>
    </w:p>
    <w:p w14:paraId="1145E2DC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>public class Parkir {</w:t>
      </w:r>
    </w:p>
    <w:p w14:paraId="411CC33A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public static void main(String[] args) {</w:t>
      </w:r>
    </w:p>
    <w:p w14:paraId="077A4F7B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Mobil nissan = new Mobil("Nissan", 2);</w:t>
      </w:r>
    </w:p>
    <w:p w14:paraId="7A47D921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Mobil toyota = new Mobil("Toyota", 3);</w:t>
      </w:r>
    </w:p>
    <w:p w14:paraId="3161B0B7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Mobil honda = new Mobil("Honda", 10);</w:t>
      </w:r>
    </w:p>
    <w:p w14:paraId="0BC51B59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nissan.status();</w:t>
      </w:r>
    </w:p>
    <w:p w14:paraId="23B6E805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toyota.status();</w:t>
      </w:r>
    </w:p>
    <w:p w14:paraId="3AEFD49E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honda.status();</w:t>
      </w:r>
    </w:p>
    <w:p w14:paraId="1DBC9235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}</w:t>
      </w:r>
    </w:p>
    <w:p w14:paraId="6641C8CD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>}</w:t>
      </w:r>
    </w:p>
    <w:p w14:paraId="04C1609B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</w:p>
    <w:p w14:paraId="09A3BEA7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>class Mobil {</w:t>
      </w:r>
    </w:p>
    <w:p w14:paraId="69D5C3D0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private String model;</w:t>
      </w:r>
    </w:p>
    <w:p w14:paraId="48C5F6C7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private int waktu, tarif;</w:t>
      </w:r>
    </w:p>
    <w:p w14:paraId="6D98FF91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</w:p>
    <w:p w14:paraId="21913E43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public Mobil(String model, int waktu) {</w:t>
      </w:r>
    </w:p>
    <w:p w14:paraId="5C0E490F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this.model = model;</w:t>
      </w:r>
    </w:p>
    <w:p w14:paraId="2B15B18C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this.waktu = waktu;</w:t>
      </w:r>
    </w:p>
    <w:p w14:paraId="7A490D51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}</w:t>
      </w:r>
    </w:p>
    <w:p w14:paraId="5F90C4E0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</w:p>
    <w:p w14:paraId="4FDDA74E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public void status() {</w:t>
      </w:r>
    </w:p>
    <w:p w14:paraId="056844B0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this.tarif = 2000 * waktu;</w:t>
      </w:r>
    </w:p>
    <w:p w14:paraId="0C1FD641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</w:p>
    <w:p w14:paraId="3C6B2593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System.out.println("Model : " + model);</w:t>
      </w:r>
    </w:p>
    <w:p w14:paraId="758D4773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System.out.println("Waktu : " + waktu + " jam");</w:t>
      </w:r>
    </w:p>
    <w:p w14:paraId="47FAF8D1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System.out.println("Tarif : Rp" + tarif);</w:t>
      </w:r>
    </w:p>
    <w:p w14:paraId="02285574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    System.out.println();</w:t>
      </w:r>
    </w:p>
    <w:p w14:paraId="6062E95A" w14:textId="77777777" w:rsidR="00C37D13" w:rsidRPr="00C37D13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 xml:space="preserve">    }</w:t>
      </w:r>
    </w:p>
    <w:p w14:paraId="21713C76" w14:textId="0AD419CD" w:rsidR="00567CE9" w:rsidRDefault="00C37D13" w:rsidP="00C37D13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t>}</w:t>
      </w:r>
    </w:p>
    <w:p w14:paraId="158AC2B8" w14:textId="58CEF083" w:rsidR="005360BB" w:rsidRPr="005360BB" w:rsidRDefault="00C37D13" w:rsidP="005360BB">
      <w:pPr>
        <w:spacing w:line="360" w:lineRule="auto"/>
        <w:jc w:val="center"/>
        <w:rPr>
          <w:rFonts w:ascii="Fira Code" w:hAnsi="Fira Code" w:cs="Times New Roman"/>
        </w:rPr>
      </w:pPr>
      <w:r w:rsidRPr="00C37D13">
        <w:rPr>
          <w:rFonts w:ascii="Fira Code" w:hAnsi="Fira Code" w:cs="Times New Roman"/>
        </w:rPr>
        <w:lastRenderedPageBreak/>
        <w:drawing>
          <wp:inline distT="0" distB="0" distL="0" distR="0" wp14:anchorId="15EDC74E" wp14:editId="5E03BC86">
            <wp:extent cx="2610214" cy="403916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4039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360BB" w:rsidRPr="005360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kwrAUA3rUKTiwAAAA="/>
  </w:docVars>
  <w:rsids>
    <w:rsidRoot w:val="00567CE9"/>
    <w:rsid w:val="000A66C4"/>
    <w:rsid w:val="003F5EDD"/>
    <w:rsid w:val="005360BB"/>
    <w:rsid w:val="00567CE9"/>
    <w:rsid w:val="0057705B"/>
    <w:rsid w:val="0062495F"/>
    <w:rsid w:val="008D3B2E"/>
    <w:rsid w:val="009A7DD5"/>
    <w:rsid w:val="00A95200"/>
    <w:rsid w:val="00B95600"/>
    <w:rsid w:val="00C37D13"/>
    <w:rsid w:val="00D5519C"/>
    <w:rsid w:val="00DD2525"/>
    <w:rsid w:val="00EC4493"/>
    <w:rsid w:val="00F44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2</Pages>
  <Words>920</Words>
  <Characters>524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11</cp:revision>
  <cp:lastPrinted>2022-03-04T09:15:00Z</cp:lastPrinted>
  <dcterms:created xsi:type="dcterms:W3CDTF">2022-03-02T19:40:00Z</dcterms:created>
  <dcterms:modified xsi:type="dcterms:W3CDTF">2022-03-04T09:35:00Z</dcterms:modified>
</cp:coreProperties>
</file>